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1346AA">
      <w:pPr>
        <w:spacing w:after="0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1346AA">
      <w:pPr>
        <w:spacing w:after="0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98AA5DB" w:rsidR="006E1D2E" w:rsidRPr="00DA17C3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1BF766D4" w14:textId="7DAC4757" w:rsidR="00130BAC" w:rsidRDefault="00130BAC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5A9E8DC3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9E1FEB">
        <w:rPr>
          <w:rFonts w:ascii="Cambria" w:hAnsi="Cambria"/>
          <w:bCs/>
          <w:sz w:val="24"/>
          <w:szCs w:val="24"/>
        </w:rPr>
        <w:t xml:space="preserve">2019 </w:t>
      </w:r>
      <w:r w:rsidR="006E1D2E" w:rsidRPr="004B0435">
        <w:rPr>
          <w:rFonts w:ascii="Cambria" w:hAnsi="Cambria"/>
          <w:bCs/>
          <w:sz w:val="24"/>
          <w:szCs w:val="24"/>
        </w:rPr>
        <w:t>(</w:t>
      </w:r>
      <w:r w:rsidR="009E1FEB">
        <w:rPr>
          <w:rFonts w:ascii="Cambria" w:hAnsi="Cambria"/>
          <w:bCs/>
          <w:sz w:val="24"/>
          <w:szCs w:val="24"/>
        </w:rPr>
        <w:t>expected</w:t>
      </w:r>
      <w:r w:rsidR="006E1D2E" w:rsidRPr="004B0435">
        <w:rPr>
          <w:rFonts w:ascii="Cambria" w:hAnsi="Cambria"/>
          <w:bCs/>
          <w:sz w:val="24"/>
          <w:szCs w:val="24"/>
        </w:rPr>
        <w:t>)</w:t>
      </w:r>
    </w:p>
    <w:p w14:paraId="27C2BA9D" w14:textId="77777777" w:rsidR="00924E37" w:rsidRDefault="009E1FEB" w:rsidP="001346AA">
      <w:pPr>
        <w:spacing w:after="0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924E37"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6F4653EB" w14:textId="067D733F" w:rsidR="00130BAC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  <w:r w:rsidRPr="004B0435">
        <w:rPr>
          <w:rFonts w:ascii="Cambria" w:hAnsi="Cambria"/>
          <w:bCs/>
          <w:sz w:val="24"/>
          <w:szCs w:val="24"/>
        </w:rPr>
        <w:t>Thesis advisor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 w:rsidR="000E7509">
        <w:rPr>
          <w:rFonts w:ascii="Cambria" w:hAnsi="Cambria"/>
          <w:bCs/>
          <w:sz w:val="24"/>
          <w:szCs w:val="24"/>
          <w:lang w:val="tr-TR"/>
        </w:rPr>
        <w:t>, Monicque Lorist</w:t>
      </w:r>
    </w:p>
    <w:p w14:paraId="72BB75CD" w14:textId="77777777" w:rsidR="006E1D2E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7A9C628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Y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1346AA">
      <w:pPr>
        <w:spacing w:after="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07CA0BD4" w:rsidR="00130BAC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1346AA">
      <w:pPr>
        <w:spacing w:after="0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10A250E8" w:rsidR="00533C3D" w:rsidRPr="004B0435" w:rsidRDefault="006E1D2E" w:rsidP="001346AA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38CC5A21" w:rsidR="00130BAC" w:rsidRPr="004B0435" w:rsidRDefault="009E1FEB" w:rsidP="00130BAC">
      <w:pPr>
        <w:spacing w:after="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 Candidate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6E1D2E" w:rsidRPr="004B0435">
        <w:rPr>
          <w:rFonts w:ascii="Cambria" w:hAnsi="Cambria"/>
          <w:bCs/>
          <w:sz w:val="24"/>
          <w:szCs w:val="24"/>
        </w:rPr>
        <w:t>19</w:t>
      </w:r>
    </w:p>
    <w:p w14:paraId="6CCFC726" w14:textId="0860DE43" w:rsidR="00130BAC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6E1D2E">
      <w:pPr>
        <w:spacing w:after="0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974D8C">
      <w:pPr>
        <w:spacing w:after="0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974D8C">
      <w:pPr>
        <w:spacing w:after="0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4E5C34C5" w14:textId="77777777" w:rsidR="00974D8C" w:rsidRPr="004B0435" w:rsidRDefault="00974D8C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0097DE00" w14:textId="692679B0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486DB5F6" w:rsidR="00581820" w:rsidRDefault="006E1D2E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33EA83BF" w14:textId="46CD0702" w:rsidR="009E1FEB" w:rsidRDefault="009E1FEB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6A569BE6" w14:textId="52DBA483" w:rsidR="008D2452" w:rsidRPr="00840632" w:rsidRDefault="00E84EFE" w:rsidP="008811B9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840632" w:rsidRPr="00840632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84063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E. G. (2019). 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41A80466" w14:textId="77777777" w:rsidR="00840632" w:rsidRPr="004B0435" w:rsidRDefault="00840632" w:rsidP="008811B9">
      <w:pPr>
        <w:spacing w:after="0"/>
        <w:contextualSpacing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21F81F24" w14:textId="7DB78744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6E1D2E">
      <w:pPr>
        <w:spacing w:before="30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58FA7EB9" w:rsidR="006E1D2E" w:rsidRPr="004B0435" w:rsidRDefault="006E1D2E" w:rsidP="008811B9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362902DE" w14:textId="77777777" w:rsidR="00130BAC" w:rsidRPr="004B0435" w:rsidRDefault="00130BA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036EDE12" w:rsidR="008D2452" w:rsidRDefault="006E1D2E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Default="00254BCC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</w:p>
    <w:p w14:paraId="10826C12" w14:textId="367B4AC8" w:rsidR="006E46B3" w:rsidRDefault="006E46B3" w:rsidP="006E46B3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>, Wang, J.,</w:t>
      </w:r>
      <w:r>
        <w:rPr>
          <w:rFonts w:ascii="Cambria" w:hAnsi="Cambria" w:cs="Arial"/>
          <w:sz w:val="24"/>
          <w:szCs w:val="24"/>
        </w:rPr>
        <w:t xml:space="preserve"> Wilhelm, S.,</w:t>
      </w:r>
      <w:r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 E.</w:t>
      </w:r>
      <w:r>
        <w:rPr>
          <w:rFonts w:ascii="Cambria" w:hAnsi="Cambria" w:cs="Arial"/>
          <w:sz w:val="24"/>
          <w:szCs w:val="24"/>
        </w:rPr>
        <w:t xml:space="preserve"> G. (2019, December</w:t>
      </w:r>
      <w:r w:rsidRPr="00254BCC">
        <w:rPr>
          <w:rFonts w:ascii="Cambria" w:hAnsi="Cambria" w:cs="Arial"/>
          <w:sz w:val="24"/>
          <w:szCs w:val="24"/>
        </w:rPr>
        <w:t xml:space="preserve">). </w:t>
      </w:r>
      <w:r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>
        <w:rPr>
          <w:rFonts w:ascii="Cambria" w:hAnsi="Cambria" w:cs="Arial"/>
          <w:sz w:val="24"/>
          <w:szCs w:val="24"/>
        </w:rPr>
        <w:t>te loss of perceptual awareness.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>
        <w:rPr>
          <w:rFonts w:ascii="Cambria" w:hAnsi="Cambria" w:cs="Arial"/>
          <w:sz w:val="24"/>
          <w:szCs w:val="24"/>
        </w:rPr>
        <w:t>t</w:t>
      </w:r>
      <w:r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4A3B5F6A" w14:textId="77777777" w:rsidR="006E46B3" w:rsidRDefault="006E46B3" w:rsidP="00254BCC">
      <w:pPr>
        <w:pStyle w:val="NoSpacing"/>
        <w:jc w:val="both"/>
        <w:rPr>
          <w:rFonts w:ascii="Cambria" w:hAnsi="Cambria" w:cs="Arial"/>
          <w:b/>
          <w:sz w:val="24"/>
          <w:szCs w:val="24"/>
        </w:rPr>
      </w:pPr>
    </w:p>
    <w:p w14:paraId="528AD1A0" w14:textId="3430ABCB" w:rsidR="00254BCC" w:rsidRDefault="00254BCC" w:rsidP="00254BCC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Default="00A807BC" w:rsidP="00254BCC">
      <w:pPr>
        <w:pStyle w:val="NoSpacing"/>
        <w:jc w:val="both"/>
        <w:rPr>
          <w:rFonts w:ascii="Cambria" w:hAnsi="Cambria" w:cs="Arial"/>
          <w:sz w:val="24"/>
          <w:szCs w:val="24"/>
        </w:rPr>
      </w:pPr>
    </w:p>
    <w:p w14:paraId="0F5D6B81" w14:textId="743B2690" w:rsidR="00A807BC" w:rsidRPr="00254BCC" w:rsidRDefault="00A807BC" w:rsidP="00A807BC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A807BC">
        <w:rPr>
          <w:rFonts w:ascii="Cambria" w:hAnsi="Cambria" w:cs="Arial"/>
          <w:sz w:val="24"/>
          <w:szCs w:val="24"/>
          <w:lang w:val="nl-NL"/>
        </w:rPr>
        <w:t xml:space="preserve">Kandemir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0435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5DC48985" w:rsidR="008D2452" w:rsidRPr="00254BCC" w:rsidRDefault="008D2452" w:rsidP="008D245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David F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254BCC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en-US"/>
        </w:rPr>
      </w:pPr>
    </w:p>
    <w:p w14:paraId="7E87075A" w14:textId="7A7D2DC9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8D245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0D4972DB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Cakma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6FA0E30A" w:rsidR="008D2452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0A32DA97" w14:textId="77777777" w:rsidR="009D34CA" w:rsidRDefault="009D34CA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59107AC1" w14:textId="08B1871C" w:rsidR="009D34CA" w:rsidRPr="009D34CA" w:rsidRDefault="009D34CA" w:rsidP="009D34CA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 xml:space="preserve"> E. G. (2019, </w:t>
      </w:r>
      <w:r w:rsidR="000172E7">
        <w:rPr>
          <w:rFonts w:ascii="Cambria" w:eastAsia="Calibri" w:hAnsi="Cambria" w:cs="Arial"/>
          <w:sz w:val="24"/>
          <w:szCs w:val="24"/>
        </w:rPr>
        <w:t>December</w:t>
      </w:r>
      <w:r w:rsidRPr="009E1FEB">
        <w:rPr>
          <w:rFonts w:ascii="Cambria" w:eastAsia="Calibri" w:hAnsi="Cambria" w:cs="Arial"/>
          <w:sz w:val="24"/>
          <w:szCs w:val="24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Pr="000172E7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4D572E50" w:rsidR="00A807BC" w:rsidRDefault="00A807BC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24988E7A" w14:textId="34789453" w:rsidR="00A807BC" w:rsidRPr="00A807BC" w:rsidRDefault="00A807BC" w:rsidP="00A807BC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Alti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Default="00022E38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3DD1F5AD" w:rsidR="00022E38" w:rsidRPr="00022E38" w:rsidRDefault="00022E38" w:rsidP="000F0245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DE37929" w14:textId="649B9618" w:rsidR="008D2452" w:rsidRPr="004B0435" w:rsidRDefault="008D2452" w:rsidP="00022E38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022E38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75418AC5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6FE8E96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7307AEBD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234B745F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7E118F33" w:rsidR="008D2452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2AF9962" w14:textId="77777777" w:rsidR="00586045" w:rsidRPr="004B0435" w:rsidRDefault="00586045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E9B2A5A" w14:textId="77777777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22EC831" w14:textId="3319059F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621407B7" w14:textId="575343C5" w:rsidR="00130BAC" w:rsidRDefault="000B3969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 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4772104" w14:textId="308FD13E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E395745" w14:textId="4800B7C2" w:rsidR="00CD4324" w:rsidRPr="004B0435" w:rsidRDefault="00DB74B7" w:rsidP="00CD4324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28D5D5B9" w14:textId="0A63DB40" w:rsidR="00CD4324" w:rsidRPr="008811B9" w:rsidRDefault="00CD4324" w:rsidP="00CD4324">
      <w:pPr>
        <w:spacing w:after="0"/>
        <w:contextualSpacing/>
        <w:rPr>
          <w:rFonts w:ascii="Cambria" w:hAnsi="Cambria"/>
          <w:i/>
          <w:sz w:val="24"/>
          <w:szCs w:val="24"/>
        </w:rPr>
      </w:pPr>
    </w:p>
    <w:p w14:paraId="7D0A80D5" w14:textId="77777777" w:rsidR="00A753D5" w:rsidRDefault="00A753D5" w:rsidP="00FA7B4B">
      <w:pPr>
        <w:pStyle w:val="NormalWeb"/>
        <w:spacing w:before="0" w:beforeAutospacing="0" w:after="0" w:afterAutospacing="0"/>
        <w:rPr>
          <w:rFonts w:ascii="Cambria" w:hAnsi="Cambria"/>
          <w:b/>
        </w:rPr>
      </w:pPr>
      <w:proofErr w:type="spellStart"/>
      <w:r w:rsidRPr="00A753D5">
        <w:rPr>
          <w:rFonts w:ascii="Cambria" w:hAnsi="Cambria"/>
          <w:b/>
        </w:rPr>
        <w:t>Mindwise</w:t>
      </w:r>
      <w:proofErr w:type="spellEnd"/>
      <w:r w:rsidRPr="00A753D5">
        <w:rPr>
          <w:rFonts w:ascii="Cambria" w:hAnsi="Cambria"/>
          <w:b/>
        </w:rPr>
        <w:t xml:space="preserve"> Blog-Writing Workshop</w:t>
      </w:r>
      <w:r>
        <w:rPr>
          <w:rFonts w:ascii="Cambria" w:hAnsi="Cambria"/>
          <w:b/>
        </w:rPr>
        <w:t xml:space="preserve"> </w:t>
      </w:r>
    </w:p>
    <w:p w14:paraId="33DEDFB9" w14:textId="79E0EDD0" w:rsidR="008811B9" w:rsidRPr="00A753D5" w:rsidRDefault="00A753D5" w:rsidP="00FA7B4B">
      <w:pPr>
        <w:pStyle w:val="NormalWeb"/>
        <w:spacing w:before="0" w:beforeAutospacing="0" w:after="0" w:afterAutospacing="0"/>
        <w:rPr>
          <w:rFonts w:ascii="Cambria" w:hAnsi="Cambria"/>
          <w:b/>
        </w:rPr>
      </w:pP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81B9F16" w14:textId="77777777" w:rsidR="00CD4324" w:rsidRDefault="00CD4324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</w:p>
    <w:p w14:paraId="3D86E1D0" w14:textId="0E4CEC8D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41D95DC0" w14:textId="12A64500" w:rsidR="00130BAC" w:rsidRPr="004B0435" w:rsidRDefault="00533C3D" w:rsidP="008811B9">
      <w:pPr>
        <w:spacing w:after="0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8811B9">
      <w:pPr>
        <w:spacing w:after="0"/>
        <w:contextualSpacing/>
        <w:jc w:val="both"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4B0435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9E1FEB" w:rsidRDefault="004B0435" w:rsidP="008811B9">
      <w:pPr>
        <w:spacing w:after="0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34F558A6" w14:textId="4356B6DD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16087864" w14:textId="368BD863" w:rsidR="00974D8C" w:rsidRPr="009A2A3F" w:rsidRDefault="004B0435" w:rsidP="00581820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924E37">
        <w:rPr>
          <w:rFonts w:ascii="Cambria" w:hAnsi="Cambria"/>
          <w:b/>
          <w:bCs/>
          <w:sz w:val="24"/>
          <w:szCs w:val="24"/>
          <w:lang w:val="nl-NL"/>
        </w:rPr>
        <w:t>Attendance Certificate:</w:t>
      </w:r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Autumn school: Attention (</w:t>
      </w:r>
      <w:r w:rsidR="00022E38"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2017) - Experimenteel-Psychologi</w:t>
      </w:r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bookmarkStart w:id="0" w:name="_GoBack"/>
      <w:bookmarkEnd w:id="0"/>
    </w:p>
    <w:sectPr w:rsidR="00974D8C" w:rsidRPr="009A2A3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4FAA63" w14:textId="77777777" w:rsidR="0075067B" w:rsidRDefault="0075067B" w:rsidP="009E1FEB">
      <w:pPr>
        <w:spacing w:after="0" w:line="240" w:lineRule="auto"/>
      </w:pPr>
      <w:r>
        <w:separator/>
      </w:r>
    </w:p>
  </w:endnote>
  <w:endnote w:type="continuationSeparator" w:id="0">
    <w:p w14:paraId="22DABFA3" w14:textId="77777777" w:rsidR="0075067B" w:rsidRDefault="0075067B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79FBD02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2A3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01EEA7" w14:textId="77777777" w:rsidR="0075067B" w:rsidRDefault="0075067B" w:rsidP="009E1FEB">
      <w:pPr>
        <w:spacing w:after="0" w:line="240" w:lineRule="auto"/>
      </w:pPr>
      <w:r>
        <w:separator/>
      </w:r>
    </w:p>
  </w:footnote>
  <w:footnote w:type="continuationSeparator" w:id="0">
    <w:p w14:paraId="68CF0331" w14:textId="77777777" w:rsidR="0075067B" w:rsidRDefault="0075067B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KkFANCZ6r8tAAAA"/>
  </w:docVars>
  <w:rsids>
    <w:rsidRoot w:val="00E32A7D"/>
    <w:rsid w:val="000172E7"/>
    <w:rsid w:val="00022E38"/>
    <w:rsid w:val="000961B5"/>
    <w:rsid w:val="000A2D3F"/>
    <w:rsid w:val="000B3969"/>
    <w:rsid w:val="000D2C8A"/>
    <w:rsid w:val="000E7509"/>
    <w:rsid w:val="000F0245"/>
    <w:rsid w:val="00105461"/>
    <w:rsid w:val="001209F2"/>
    <w:rsid w:val="00130BAC"/>
    <w:rsid w:val="00133F4C"/>
    <w:rsid w:val="001346AA"/>
    <w:rsid w:val="00185F1B"/>
    <w:rsid w:val="00244851"/>
    <w:rsid w:val="00254BCC"/>
    <w:rsid w:val="00261E44"/>
    <w:rsid w:val="00261FA2"/>
    <w:rsid w:val="002D1F90"/>
    <w:rsid w:val="00335870"/>
    <w:rsid w:val="00361002"/>
    <w:rsid w:val="00377E4A"/>
    <w:rsid w:val="003A4632"/>
    <w:rsid w:val="003A779D"/>
    <w:rsid w:val="0045795C"/>
    <w:rsid w:val="00461FA0"/>
    <w:rsid w:val="0046659B"/>
    <w:rsid w:val="004878ED"/>
    <w:rsid w:val="004B0435"/>
    <w:rsid w:val="004F2277"/>
    <w:rsid w:val="004F271D"/>
    <w:rsid w:val="00506958"/>
    <w:rsid w:val="00532F2D"/>
    <w:rsid w:val="00533C3D"/>
    <w:rsid w:val="00545253"/>
    <w:rsid w:val="00581820"/>
    <w:rsid w:val="00586045"/>
    <w:rsid w:val="0064246D"/>
    <w:rsid w:val="00675921"/>
    <w:rsid w:val="006762BF"/>
    <w:rsid w:val="0068639A"/>
    <w:rsid w:val="006B5314"/>
    <w:rsid w:val="006C5E85"/>
    <w:rsid w:val="006E1D2E"/>
    <w:rsid w:val="006E46B3"/>
    <w:rsid w:val="0070693F"/>
    <w:rsid w:val="00711E63"/>
    <w:rsid w:val="0075067B"/>
    <w:rsid w:val="00772D5A"/>
    <w:rsid w:val="007D743B"/>
    <w:rsid w:val="007E5816"/>
    <w:rsid w:val="007F568B"/>
    <w:rsid w:val="00820E65"/>
    <w:rsid w:val="00823DA4"/>
    <w:rsid w:val="00840632"/>
    <w:rsid w:val="0088088D"/>
    <w:rsid w:val="008811B9"/>
    <w:rsid w:val="00886DC9"/>
    <w:rsid w:val="008D2452"/>
    <w:rsid w:val="008D4F1A"/>
    <w:rsid w:val="008F5D57"/>
    <w:rsid w:val="00924E37"/>
    <w:rsid w:val="009671F7"/>
    <w:rsid w:val="00974D8C"/>
    <w:rsid w:val="009A2A3F"/>
    <w:rsid w:val="009A6620"/>
    <w:rsid w:val="009D34CA"/>
    <w:rsid w:val="009E1FEB"/>
    <w:rsid w:val="00A63633"/>
    <w:rsid w:val="00A753D5"/>
    <w:rsid w:val="00A807BC"/>
    <w:rsid w:val="00AF5C5E"/>
    <w:rsid w:val="00B265FA"/>
    <w:rsid w:val="00BC2B90"/>
    <w:rsid w:val="00BC616B"/>
    <w:rsid w:val="00CD4324"/>
    <w:rsid w:val="00D04C60"/>
    <w:rsid w:val="00DA17C3"/>
    <w:rsid w:val="00DB74B7"/>
    <w:rsid w:val="00DC019A"/>
    <w:rsid w:val="00E32A7D"/>
    <w:rsid w:val="00E716AE"/>
    <w:rsid w:val="00E77D96"/>
    <w:rsid w:val="00E84EFE"/>
    <w:rsid w:val="00FA7B4B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1009</Words>
  <Characters>575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6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48</cp:revision>
  <cp:lastPrinted>2019-10-07T19:25:00Z</cp:lastPrinted>
  <dcterms:created xsi:type="dcterms:W3CDTF">2019-03-22T09:18:00Z</dcterms:created>
  <dcterms:modified xsi:type="dcterms:W3CDTF">2020-04-02T09:48:00Z</dcterms:modified>
</cp:coreProperties>
</file>